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F15D9" w14:textId="77777777" w:rsidR="00860962" w:rsidRDefault="00F407DF" w:rsidP="00860962">
      <w:pPr>
        <w:spacing w:beforeLines="50" w:before="180" w:line="500" w:lineRule="exact"/>
        <w:ind w:leftChars="-118" w:left="1" w:hangingChars="71" w:hanging="284"/>
        <w:jc w:val="center"/>
        <w:rPr>
          <w:rFonts w:ascii="標楷體" w:eastAsia="標楷體" w:hAnsi="標楷體"/>
          <w:sz w:val="40"/>
          <w:szCs w:val="40"/>
        </w:rPr>
      </w:pPr>
      <w:r w:rsidRPr="009B0112">
        <w:rPr>
          <w:rFonts w:ascii="標楷體" w:eastAsia="標楷體" w:hAnsi="標楷體"/>
          <w:sz w:val="40"/>
          <w:szCs w:val="40"/>
        </w:rPr>
        <w:t>本</w:t>
      </w:r>
      <w:r w:rsidR="003B00DE" w:rsidRPr="009B0112">
        <w:rPr>
          <w:rFonts w:ascii="標楷體" w:eastAsia="標楷體" w:hAnsi="標楷體" w:hint="eastAsia"/>
          <w:sz w:val="40"/>
          <w:szCs w:val="40"/>
        </w:rPr>
        <w:t>會議</w:t>
      </w:r>
      <w:r w:rsidR="00981380" w:rsidRPr="009B0112">
        <w:rPr>
          <w:rFonts w:ascii="標楷體" w:eastAsia="標楷體" w:hAnsi="標楷體"/>
          <w:sz w:val="40"/>
          <w:szCs w:val="40"/>
        </w:rPr>
        <w:t>程如下表</w:t>
      </w:r>
    </w:p>
    <w:p w14:paraId="5EB51F19" w14:textId="77ADF7F9" w:rsidR="00981380" w:rsidRPr="00860962" w:rsidRDefault="00981380" w:rsidP="00860962">
      <w:pPr>
        <w:spacing w:beforeLines="50" w:before="180" w:line="500" w:lineRule="exact"/>
        <w:ind w:leftChars="-118" w:left="-56" w:hangingChars="71" w:hanging="227"/>
        <w:jc w:val="center"/>
        <w:rPr>
          <w:rFonts w:ascii="標楷體" w:eastAsia="標楷體" w:hAnsi="標楷體"/>
          <w:sz w:val="40"/>
          <w:szCs w:val="40"/>
        </w:rPr>
      </w:pPr>
      <w:r w:rsidRPr="009B0112">
        <w:rPr>
          <w:rFonts w:ascii="標楷體" w:eastAsia="標楷體" w:hAnsi="標楷體"/>
          <w:b/>
          <w:color w:val="0000CC"/>
          <w:sz w:val="32"/>
          <w:szCs w:val="32"/>
        </w:rPr>
        <w:t>議    程</w:t>
      </w:r>
    </w:p>
    <w:p w14:paraId="6576DE18" w14:textId="77777777" w:rsidR="00FA7B39" w:rsidRPr="009B0112" w:rsidRDefault="00FA7B39" w:rsidP="00981380">
      <w:pPr>
        <w:spacing w:line="400" w:lineRule="exact"/>
        <w:jc w:val="center"/>
        <w:rPr>
          <w:rFonts w:ascii="標楷體" w:eastAsia="標楷體" w:hAnsi="標楷體"/>
          <w:b/>
          <w:color w:val="0000CC"/>
          <w:sz w:val="32"/>
          <w:szCs w:val="32"/>
        </w:rPr>
      </w:pPr>
    </w:p>
    <w:p w14:paraId="1C331AA9" w14:textId="55D26098" w:rsidR="00981380" w:rsidRPr="009B0112" w:rsidRDefault="00981380" w:rsidP="00981380">
      <w:pPr>
        <w:spacing w:line="400" w:lineRule="exact"/>
        <w:rPr>
          <w:rFonts w:ascii="標楷體" w:eastAsia="標楷體" w:hAnsi="標楷體"/>
          <w:sz w:val="28"/>
          <w:szCs w:val="28"/>
        </w:rPr>
      </w:pPr>
      <w:r w:rsidRPr="009B0112">
        <w:rPr>
          <w:rFonts w:ascii="標楷體" w:eastAsia="標楷體" w:hAnsi="標楷體"/>
          <w:sz w:val="28"/>
          <w:szCs w:val="28"/>
        </w:rPr>
        <w:t>■日期：</w:t>
      </w:r>
      <w:r w:rsidRPr="009B0112">
        <w:rPr>
          <w:rFonts w:ascii="標楷體" w:eastAsia="標楷體" w:hAnsi="標楷體"/>
          <w:kern w:val="0"/>
          <w:sz w:val="28"/>
          <w:szCs w:val="28"/>
        </w:rPr>
        <w:t>1</w:t>
      </w:r>
      <w:r w:rsidR="001F0A93">
        <w:rPr>
          <w:rFonts w:ascii="標楷體" w:eastAsia="標楷體" w:hAnsi="標楷體" w:hint="eastAsia"/>
          <w:kern w:val="0"/>
          <w:sz w:val="28"/>
          <w:szCs w:val="28"/>
        </w:rPr>
        <w:t>1</w:t>
      </w:r>
      <w:r w:rsidR="001F0A93">
        <w:rPr>
          <w:rFonts w:ascii="標楷體" w:eastAsia="標楷體" w:hAnsi="標楷體"/>
          <w:kern w:val="0"/>
          <w:sz w:val="28"/>
          <w:szCs w:val="28"/>
        </w:rPr>
        <w:t>1</w:t>
      </w:r>
      <w:r w:rsidRPr="009B0112">
        <w:rPr>
          <w:rFonts w:ascii="標楷體" w:eastAsia="標楷體" w:hAnsi="標楷體"/>
          <w:sz w:val="28"/>
          <w:szCs w:val="28"/>
        </w:rPr>
        <w:t>年</w:t>
      </w:r>
      <w:r w:rsidR="001F0A93">
        <w:rPr>
          <w:rFonts w:ascii="標楷體" w:eastAsia="標楷體" w:hAnsi="標楷體"/>
          <w:sz w:val="28"/>
          <w:szCs w:val="28"/>
        </w:rPr>
        <w:t>0</w:t>
      </w:r>
      <w:r w:rsidR="00721767">
        <w:rPr>
          <w:rFonts w:ascii="標楷體" w:eastAsia="標楷體" w:hAnsi="標楷體" w:hint="eastAsia"/>
          <w:sz w:val="28"/>
          <w:szCs w:val="28"/>
        </w:rPr>
        <w:t>4</w:t>
      </w:r>
      <w:r w:rsidRPr="009B0112">
        <w:rPr>
          <w:rFonts w:ascii="標楷體" w:eastAsia="標楷體" w:hAnsi="標楷體"/>
          <w:sz w:val="28"/>
          <w:szCs w:val="28"/>
        </w:rPr>
        <w:t>月</w:t>
      </w:r>
      <w:r w:rsidR="00383753">
        <w:rPr>
          <w:rFonts w:ascii="標楷體" w:eastAsia="標楷體" w:hAnsi="標楷體" w:hint="eastAsia"/>
          <w:sz w:val="28"/>
          <w:szCs w:val="28"/>
        </w:rPr>
        <w:t>25</w:t>
      </w:r>
      <w:r w:rsidRPr="009B0112">
        <w:rPr>
          <w:rFonts w:ascii="標楷體" w:eastAsia="標楷體" w:hAnsi="標楷體"/>
          <w:sz w:val="28"/>
          <w:szCs w:val="28"/>
        </w:rPr>
        <w:t>日(星期</w:t>
      </w:r>
      <w:r w:rsidR="009B0112" w:rsidRPr="009B0112">
        <w:rPr>
          <w:rFonts w:ascii="標楷體" w:eastAsia="標楷體" w:hAnsi="標楷體" w:hint="eastAsia"/>
          <w:sz w:val="28"/>
          <w:szCs w:val="28"/>
        </w:rPr>
        <w:t>一</w:t>
      </w:r>
      <w:r w:rsidRPr="009B0112">
        <w:rPr>
          <w:rFonts w:ascii="標楷體" w:eastAsia="標楷體" w:hAnsi="標楷體"/>
          <w:sz w:val="28"/>
          <w:szCs w:val="28"/>
        </w:rPr>
        <w:t>)</w:t>
      </w:r>
    </w:p>
    <w:p w14:paraId="6F9273FF" w14:textId="5B41868A" w:rsidR="00981380" w:rsidRPr="009B0112" w:rsidRDefault="00981380" w:rsidP="00981380">
      <w:pPr>
        <w:spacing w:line="400" w:lineRule="exact"/>
        <w:rPr>
          <w:rFonts w:ascii="標楷體" w:eastAsia="標楷體" w:hAnsi="標楷體"/>
          <w:color w:val="000000"/>
          <w:sz w:val="28"/>
          <w:szCs w:val="28"/>
        </w:rPr>
      </w:pPr>
      <w:r w:rsidRPr="009B0112">
        <w:rPr>
          <w:rFonts w:ascii="標楷體" w:eastAsia="標楷體" w:hAnsi="標楷體"/>
          <w:sz w:val="28"/>
          <w:szCs w:val="28"/>
        </w:rPr>
        <w:t>■地點：</w:t>
      </w:r>
      <w:r w:rsidRPr="009B0112">
        <w:rPr>
          <w:rFonts w:ascii="標楷體" w:eastAsia="標楷體" w:hAnsi="標楷體" w:hint="eastAsia"/>
          <w:color w:val="000000"/>
          <w:sz w:val="28"/>
          <w:szCs w:val="28"/>
        </w:rPr>
        <w:t>國立屏東科技大學 管理學院</w:t>
      </w:r>
      <w:r w:rsidR="009B0112" w:rsidRPr="009B0112">
        <w:rPr>
          <w:rFonts w:ascii="標楷體" w:eastAsia="標楷體" w:hAnsi="標楷體" w:hint="eastAsia"/>
          <w:color w:val="000000"/>
          <w:sz w:val="28"/>
          <w:szCs w:val="28"/>
        </w:rPr>
        <w:t>3</w:t>
      </w:r>
      <w:r w:rsidRPr="009B0112">
        <w:rPr>
          <w:rFonts w:ascii="標楷體" w:eastAsia="標楷體" w:hAnsi="標楷體" w:hint="eastAsia"/>
          <w:color w:val="000000"/>
          <w:sz w:val="28"/>
          <w:szCs w:val="28"/>
        </w:rPr>
        <w:t>樓CM</w:t>
      </w:r>
      <w:r w:rsidR="009B0112" w:rsidRPr="009B0112">
        <w:rPr>
          <w:rFonts w:ascii="標楷體" w:eastAsia="標楷體" w:hAnsi="標楷體" w:hint="eastAsia"/>
          <w:color w:val="000000"/>
          <w:sz w:val="28"/>
          <w:szCs w:val="28"/>
        </w:rPr>
        <w:t>312</w:t>
      </w:r>
      <w:r w:rsidR="00275FFF" w:rsidRPr="009B0112">
        <w:rPr>
          <w:rFonts w:ascii="標楷體" w:eastAsia="標楷體" w:hAnsi="標楷體" w:hint="eastAsia"/>
          <w:color w:val="000000"/>
          <w:sz w:val="28"/>
          <w:szCs w:val="28"/>
        </w:rPr>
        <w:t>研究室</w:t>
      </w:r>
    </w:p>
    <w:p w14:paraId="6078FD17" w14:textId="77777777" w:rsidR="00FA7B39" w:rsidRPr="009B0112" w:rsidRDefault="00FA7B39" w:rsidP="00981380">
      <w:pPr>
        <w:spacing w:line="400" w:lineRule="exact"/>
        <w:rPr>
          <w:rFonts w:ascii="標楷體" w:eastAsia="標楷體" w:hAnsi="標楷體"/>
          <w:color w:val="000000"/>
          <w:sz w:val="28"/>
          <w:szCs w:val="28"/>
        </w:rPr>
      </w:pPr>
      <w:bookmarkStart w:id="0" w:name="_GoBack"/>
      <w:bookmarkEnd w:id="0"/>
    </w:p>
    <w:tbl>
      <w:tblPr>
        <w:tblW w:w="82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18"/>
        <w:gridCol w:w="2977"/>
      </w:tblGrid>
      <w:tr w:rsidR="002053E2" w:rsidRPr="009B0112" w14:paraId="585A70A9" w14:textId="77777777" w:rsidTr="00860962">
        <w:trPr>
          <w:jc w:val="center"/>
        </w:trPr>
        <w:tc>
          <w:tcPr>
            <w:tcW w:w="5318" w:type="dxa"/>
            <w:shd w:val="clear" w:color="auto" w:fill="FBD4B4"/>
          </w:tcPr>
          <w:p w14:paraId="1C923426" w14:textId="77777777" w:rsidR="002053E2" w:rsidRPr="009B0112" w:rsidRDefault="002053E2" w:rsidP="006060C7">
            <w:pPr>
              <w:spacing w:line="480" w:lineRule="exact"/>
              <w:jc w:val="center"/>
              <w:rPr>
                <w:rFonts w:ascii="標楷體" w:eastAsia="標楷體" w:hAnsi="標楷體"/>
                <w:b/>
                <w:sz w:val="28"/>
                <w:szCs w:val="28"/>
              </w:rPr>
            </w:pPr>
            <w:r w:rsidRPr="009B0112">
              <w:rPr>
                <w:rFonts w:ascii="標楷體" w:eastAsia="標楷體" w:hAnsi="標楷體"/>
                <w:b/>
                <w:sz w:val="28"/>
                <w:szCs w:val="28"/>
              </w:rPr>
              <w:t>時間</w:t>
            </w:r>
          </w:p>
        </w:tc>
        <w:tc>
          <w:tcPr>
            <w:tcW w:w="2977" w:type="dxa"/>
            <w:shd w:val="clear" w:color="auto" w:fill="FBD4B4"/>
          </w:tcPr>
          <w:p w14:paraId="2FE752A6" w14:textId="77777777" w:rsidR="002053E2" w:rsidRPr="009B0112" w:rsidRDefault="002053E2" w:rsidP="006060C7">
            <w:pPr>
              <w:spacing w:line="480" w:lineRule="exact"/>
              <w:jc w:val="center"/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</w:pPr>
            <w:r w:rsidRPr="009B0112">
              <w:rPr>
                <w:rFonts w:ascii="標楷體" w:eastAsia="標楷體" w:hAnsi="標楷體"/>
                <w:b/>
                <w:color w:val="000000"/>
                <w:sz w:val="28"/>
                <w:szCs w:val="28"/>
              </w:rPr>
              <w:t>活動內容</w:t>
            </w:r>
          </w:p>
        </w:tc>
      </w:tr>
      <w:tr w:rsidR="002053E2" w:rsidRPr="009B0112" w14:paraId="142C439B" w14:textId="77777777" w:rsidTr="00860962">
        <w:trPr>
          <w:trHeight w:val="405"/>
          <w:jc w:val="center"/>
        </w:trPr>
        <w:tc>
          <w:tcPr>
            <w:tcW w:w="5318" w:type="dxa"/>
            <w:shd w:val="clear" w:color="auto" w:fill="auto"/>
            <w:vAlign w:val="center"/>
          </w:tcPr>
          <w:p w14:paraId="20A0F2BD" w14:textId="75B4CC48" w:rsidR="002053E2" w:rsidRPr="009B0112" w:rsidRDefault="002053E2" w:rsidP="006060C7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2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="00BE7635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0</w:t>
            </w:r>
            <w:r w:rsidR="00241822" w:rsidRPr="009B0112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-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2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="00241822" w:rsidRPr="009B0112"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98D135A" w14:textId="6072F7BF" w:rsidR="002053E2" w:rsidRPr="009B0112" w:rsidRDefault="00BE7635" w:rsidP="006060C7">
            <w:pPr>
              <w:spacing w:line="480" w:lineRule="exac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B0112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午餐</w:t>
            </w:r>
          </w:p>
        </w:tc>
      </w:tr>
      <w:tr w:rsidR="002053E2" w:rsidRPr="009B0112" w14:paraId="7A2DD7B3" w14:textId="77777777" w:rsidTr="00860962">
        <w:trPr>
          <w:trHeight w:val="253"/>
          <w:jc w:val="center"/>
        </w:trPr>
        <w:tc>
          <w:tcPr>
            <w:tcW w:w="5318" w:type="dxa"/>
            <w:shd w:val="clear" w:color="auto" w:fill="auto"/>
            <w:vAlign w:val="center"/>
          </w:tcPr>
          <w:p w14:paraId="012A57F8" w14:textId="4987834C" w:rsidR="002053E2" w:rsidRPr="009B0112" w:rsidRDefault="00E03278" w:rsidP="006060C7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B0112">
              <w:rPr>
                <w:rFonts w:ascii="標楷體" w:eastAsia="標楷體" w:hAnsi="標楷體"/>
                <w:sz w:val="28"/>
                <w:szCs w:val="28"/>
              </w:rPr>
              <w:t>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2</w:t>
            </w:r>
            <w:r w:rsidR="002053E2"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="00241822" w:rsidRPr="009B0112">
              <w:rPr>
                <w:rFonts w:ascii="標楷體" w:eastAsia="標楷體" w:hAnsi="標楷體" w:hint="eastAsia"/>
                <w:sz w:val="28"/>
                <w:szCs w:val="28"/>
              </w:rPr>
              <w:t>5</w:t>
            </w:r>
            <w:r w:rsidR="002053E2" w:rsidRPr="009B0112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  <w:r w:rsidR="002053E2" w:rsidRPr="009B0112">
              <w:rPr>
                <w:rFonts w:ascii="標楷體" w:eastAsia="標楷體" w:hAnsi="標楷體"/>
                <w:sz w:val="28"/>
                <w:szCs w:val="28"/>
              </w:rPr>
              <w:t>-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3</w:t>
            </w:r>
            <w:r w:rsidR="002053E2"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="00241822" w:rsidRPr="009B0112">
              <w:rPr>
                <w:rFonts w:ascii="標楷體" w:eastAsia="標楷體" w:hAnsi="標楷體" w:hint="eastAsia"/>
                <w:sz w:val="28"/>
                <w:szCs w:val="28"/>
              </w:rPr>
              <w:t>3</w:t>
            </w:r>
            <w:r w:rsidR="002053E2" w:rsidRPr="009B0112">
              <w:rPr>
                <w:rFonts w:ascii="標楷體" w:eastAsia="標楷體" w:hAnsi="標楷體" w:hint="eastAsia"/>
                <w:sz w:val="28"/>
                <w:szCs w:val="28"/>
              </w:rPr>
              <w:t>0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507D8395" w14:textId="4D35A9A3" w:rsidR="002053E2" w:rsidRPr="009B0112" w:rsidRDefault="008D6166" w:rsidP="006060C7">
            <w:pPr>
              <w:spacing w:line="480" w:lineRule="exac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課程內容</w:t>
            </w:r>
            <w:r w:rsidR="003324D9" w:rsidRPr="009B0112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討論</w:t>
            </w:r>
          </w:p>
        </w:tc>
      </w:tr>
      <w:tr w:rsidR="003324D9" w:rsidRPr="009B0112" w14:paraId="13FA5048" w14:textId="77777777" w:rsidTr="00860962">
        <w:trPr>
          <w:trHeight w:val="281"/>
          <w:jc w:val="center"/>
        </w:trPr>
        <w:tc>
          <w:tcPr>
            <w:tcW w:w="5318" w:type="dxa"/>
            <w:shd w:val="clear" w:color="auto" w:fill="auto"/>
            <w:vAlign w:val="center"/>
          </w:tcPr>
          <w:p w14:paraId="4BB8DAE6" w14:textId="0DFA3617" w:rsidR="003324D9" w:rsidRPr="009B0112" w:rsidRDefault="003324D9" w:rsidP="000E02B2">
            <w:pPr>
              <w:spacing w:line="480" w:lineRule="exact"/>
              <w:jc w:val="center"/>
              <w:rPr>
                <w:rFonts w:ascii="標楷體" w:eastAsia="標楷體" w:hAnsi="標楷體"/>
                <w:sz w:val="28"/>
                <w:szCs w:val="28"/>
              </w:rPr>
            </w:pP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3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-</w:t>
            </w: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1</w:t>
            </w:r>
            <w:r w:rsidR="000A49AA" w:rsidRPr="009B0112">
              <w:rPr>
                <w:rFonts w:ascii="標楷體" w:eastAsia="標楷體" w:hAnsi="標楷體" w:hint="eastAsia"/>
                <w:sz w:val="28"/>
                <w:szCs w:val="28"/>
                <w:lang w:eastAsia="zh-CN"/>
              </w:rPr>
              <w:t>4</w:t>
            </w:r>
            <w:r w:rsidRPr="009B0112">
              <w:rPr>
                <w:rFonts w:ascii="標楷體" w:eastAsia="標楷體" w:hAnsi="標楷體"/>
                <w:sz w:val="28"/>
                <w:szCs w:val="28"/>
              </w:rPr>
              <w:t>:</w:t>
            </w:r>
            <w:r w:rsidRPr="009B0112">
              <w:rPr>
                <w:rFonts w:ascii="標楷體" w:eastAsia="標楷體" w:hAnsi="標楷體" w:hint="eastAsia"/>
                <w:sz w:val="28"/>
                <w:szCs w:val="28"/>
              </w:rPr>
              <w:t>30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DB2808D" w14:textId="77777777" w:rsidR="003324D9" w:rsidRPr="009B0112" w:rsidRDefault="003324D9" w:rsidP="000E02B2">
            <w:pPr>
              <w:spacing w:line="480" w:lineRule="exact"/>
              <w:jc w:val="center"/>
              <w:rPr>
                <w:rFonts w:ascii="標楷體" w:eastAsia="標楷體" w:hAnsi="標楷體"/>
                <w:color w:val="000000"/>
                <w:sz w:val="28"/>
                <w:szCs w:val="28"/>
              </w:rPr>
            </w:pPr>
            <w:r w:rsidRPr="009B0112">
              <w:rPr>
                <w:rFonts w:ascii="標楷體" w:eastAsia="標楷體" w:hAnsi="標楷體"/>
                <w:color w:val="000000"/>
                <w:sz w:val="28"/>
                <w:szCs w:val="28"/>
              </w:rPr>
              <w:t>綜合</w:t>
            </w:r>
            <w:r w:rsidRPr="009B0112">
              <w:rPr>
                <w:rFonts w:ascii="標楷體" w:eastAsia="標楷體" w:hAnsi="標楷體" w:hint="eastAsia"/>
                <w:color w:val="000000"/>
                <w:sz w:val="28"/>
                <w:szCs w:val="28"/>
              </w:rPr>
              <w:t>討論</w:t>
            </w:r>
          </w:p>
        </w:tc>
      </w:tr>
    </w:tbl>
    <w:p w14:paraId="04E69055" w14:textId="62BAAB54" w:rsidR="0060752E" w:rsidRPr="009B0112" w:rsidRDefault="00D55ABD">
      <w:pPr>
        <w:rPr>
          <w:rFonts w:ascii="標楷體" w:eastAsia="標楷體" w:hAnsi="標楷體"/>
          <w:sz w:val="144"/>
          <w:szCs w:val="144"/>
        </w:rPr>
      </w:pPr>
    </w:p>
    <w:sectPr w:rsidR="0060752E" w:rsidRPr="009B011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8C8C20" w14:textId="77777777" w:rsidR="00D55ABD" w:rsidRDefault="00D55ABD" w:rsidP="00356D22">
      <w:r>
        <w:separator/>
      </w:r>
    </w:p>
  </w:endnote>
  <w:endnote w:type="continuationSeparator" w:id="0">
    <w:p w14:paraId="182C2164" w14:textId="77777777" w:rsidR="00D55ABD" w:rsidRDefault="00D55ABD" w:rsidP="00356D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0EA15" w14:textId="77777777" w:rsidR="00D55ABD" w:rsidRDefault="00D55ABD" w:rsidP="00356D22">
      <w:r>
        <w:separator/>
      </w:r>
    </w:p>
  </w:footnote>
  <w:footnote w:type="continuationSeparator" w:id="0">
    <w:p w14:paraId="0E634E89" w14:textId="77777777" w:rsidR="00D55ABD" w:rsidRDefault="00D55ABD" w:rsidP="00356D2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MzA3NLO0sLQwtzRX0lEKTi0uzszPAykwrwUA6nHroiwAAAA="/>
  </w:docVars>
  <w:rsids>
    <w:rsidRoot w:val="00981380"/>
    <w:rsid w:val="00080F1C"/>
    <w:rsid w:val="000A49AA"/>
    <w:rsid w:val="000A577F"/>
    <w:rsid w:val="00174ADD"/>
    <w:rsid w:val="00176948"/>
    <w:rsid w:val="0017761F"/>
    <w:rsid w:val="001F0A93"/>
    <w:rsid w:val="002053E2"/>
    <w:rsid w:val="002060C8"/>
    <w:rsid w:val="00241822"/>
    <w:rsid w:val="00275FFF"/>
    <w:rsid w:val="002E1D2E"/>
    <w:rsid w:val="003324D9"/>
    <w:rsid w:val="00356D22"/>
    <w:rsid w:val="00383753"/>
    <w:rsid w:val="003B00DE"/>
    <w:rsid w:val="003D1DF9"/>
    <w:rsid w:val="00435B01"/>
    <w:rsid w:val="00436B9A"/>
    <w:rsid w:val="004614B2"/>
    <w:rsid w:val="00470AFE"/>
    <w:rsid w:val="00490A79"/>
    <w:rsid w:val="004B1573"/>
    <w:rsid w:val="00506E9E"/>
    <w:rsid w:val="00534487"/>
    <w:rsid w:val="00565A62"/>
    <w:rsid w:val="005B6649"/>
    <w:rsid w:val="005F4AE5"/>
    <w:rsid w:val="00631198"/>
    <w:rsid w:val="00651FFD"/>
    <w:rsid w:val="006633BA"/>
    <w:rsid w:val="00695CE4"/>
    <w:rsid w:val="00710940"/>
    <w:rsid w:val="00721767"/>
    <w:rsid w:val="007253D0"/>
    <w:rsid w:val="007356DA"/>
    <w:rsid w:val="007A56A5"/>
    <w:rsid w:val="00855D54"/>
    <w:rsid w:val="00860962"/>
    <w:rsid w:val="008637C3"/>
    <w:rsid w:val="008D6166"/>
    <w:rsid w:val="009303F1"/>
    <w:rsid w:val="009414A2"/>
    <w:rsid w:val="009568E4"/>
    <w:rsid w:val="0097438D"/>
    <w:rsid w:val="00981380"/>
    <w:rsid w:val="009B0112"/>
    <w:rsid w:val="00A4745A"/>
    <w:rsid w:val="00AB16C0"/>
    <w:rsid w:val="00AF7841"/>
    <w:rsid w:val="00BB3C8E"/>
    <w:rsid w:val="00BE7635"/>
    <w:rsid w:val="00C42287"/>
    <w:rsid w:val="00C45754"/>
    <w:rsid w:val="00C67078"/>
    <w:rsid w:val="00C90A81"/>
    <w:rsid w:val="00CD3D11"/>
    <w:rsid w:val="00D55980"/>
    <w:rsid w:val="00D55ABD"/>
    <w:rsid w:val="00D93A58"/>
    <w:rsid w:val="00DC61C2"/>
    <w:rsid w:val="00DC68D7"/>
    <w:rsid w:val="00E03278"/>
    <w:rsid w:val="00E26676"/>
    <w:rsid w:val="00EC6AA4"/>
    <w:rsid w:val="00F23CF7"/>
    <w:rsid w:val="00F407DF"/>
    <w:rsid w:val="00F82A14"/>
    <w:rsid w:val="00FA7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42A12F"/>
  <w15:docId w15:val="{46D3EE64-DA9E-4640-AED6-89F31BB60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81380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56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56D22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56D2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56D22"/>
    <w:rPr>
      <w:rFonts w:ascii="Times New Roman" w:eastAsia="新細明體" w:hAnsi="Times New Roman" w:cs="Times New Roman"/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2053E2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2053E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又蓁</dc:creator>
  <cp:lastModifiedBy>Timo</cp:lastModifiedBy>
  <cp:revision>6</cp:revision>
  <cp:lastPrinted>2022-04-25T06:27:00Z</cp:lastPrinted>
  <dcterms:created xsi:type="dcterms:W3CDTF">2022-03-21T01:45:00Z</dcterms:created>
  <dcterms:modified xsi:type="dcterms:W3CDTF">2022-04-25T06:28:00Z</dcterms:modified>
</cp:coreProperties>
</file>